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DA1287" w14:textId="41758A2E" w:rsidR="007265E9" w:rsidRPr="008233D4" w:rsidRDefault="00AF10ED">
      <w:pPr>
        <w:rPr>
          <w:rFonts w:ascii="Times New Roman" w:hAnsi="Times New Roman" w:cs="Times New Roman"/>
          <w:sz w:val="24"/>
          <w:szCs w:val="24"/>
        </w:rPr>
      </w:pPr>
      <w:r w:rsidRPr="008233D4">
        <w:rPr>
          <w:rFonts w:ascii="Times New Roman" w:hAnsi="Times New Roman" w:cs="Times New Roman"/>
          <w:sz w:val="24"/>
          <w:szCs w:val="24"/>
        </w:rPr>
        <w:t>Take Home Questions</w:t>
      </w:r>
      <w:r w:rsidR="00B0015B" w:rsidRPr="008233D4">
        <w:rPr>
          <w:rFonts w:ascii="Times New Roman" w:hAnsi="Times New Roman" w:cs="Times New Roman"/>
          <w:sz w:val="24"/>
          <w:szCs w:val="24"/>
        </w:rPr>
        <w:t>:</w:t>
      </w:r>
    </w:p>
    <w:p w14:paraId="5542E9B1" w14:textId="619E4E96" w:rsidR="00B0015B" w:rsidRPr="008233D4" w:rsidRDefault="00B0015B">
      <w:pPr>
        <w:rPr>
          <w:rFonts w:ascii="Times New Roman" w:hAnsi="Times New Roman" w:cs="Times New Roman"/>
          <w:sz w:val="24"/>
          <w:szCs w:val="24"/>
        </w:rPr>
      </w:pPr>
      <w:r w:rsidRPr="008233D4">
        <w:rPr>
          <w:rFonts w:ascii="Times New Roman" w:hAnsi="Times New Roman" w:cs="Times New Roman"/>
          <w:sz w:val="24"/>
          <w:szCs w:val="24"/>
        </w:rPr>
        <w:t>CS 130 - 02</w:t>
      </w:r>
    </w:p>
    <w:p w14:paraId="78048CE6" w14:textId="43A58D79" w:rsidR="00B0015B" w:rsidRPr="008233D4" w:rsidRDefault="00B0015B">
      <w:pPr>
        <w:rPr>
          <w:rFonts w:ascii="Times New Roman" w:hAnsi="Times New Roman" w:cs="Times New Roman"/>
          <w:sz w:val="24"/>
          <w:szCs w:val="24"/>
        </w:rPr>
      </w:pPr>
      <w:r w:rsidRPr="008233D4">
        <w:rPr>
          <w:rFonts w:ascii="Times New Roman" w:hAnsi="Times New Roman" w:cs="Times New Roman"/>
          <w:sz w:val="24"/>
          <w:szCs w:val="24"/>
        </w:rPr>
        <w:t>10 Points</w:t>
      </w:r>
    </w:p>
    <w:p w14:paraId="41313625" w14:textId="25AC1922" w:rsidR="00B0015B" w:rsidRPr="008233D4" w:rsidRDefault="00B0015B">
      <w:pPr>
        <w:rPr>
          <w:rFonts w:ascii="Times New Roman" w:hAnsi="Times New Roman" w:cs="Times New Roman"/>
          <w:sz w:val="24"/>
          <w:szCs w:val="24"/>
        </w:rPr>
      </w:pPr>
      <w:r w:rsidRPr="008233D4">
        <w:rPr>
          <w:rFonts w:ascii="Times New Roman" w:hAnsi="Times New Roman" w:cs="Times New Roman"/>
          <w:sz w:val="24"/>
          <w:szCs w:val="24"/>
        </w:rPr>
        <w:t xml:space="preserve">Due </w:t>
      </w:r>
      <w:r w:rsidR="008233D4" w:rsidRPr="008233D4">
        <w:rPr>
          <w:rFonts w:ascii="Times New Roman" w:hAnsi="Times New Roman" w:cs="Times New Roman"/>
          <w:sz w:val="24"/>
          <w:szCs w:val="24"/>
        </w:rPr>
        <w:t>: 10/10/22 by 10 am</w:t>
      </w:r>
    </w:p>
    <w:p w14:paraId="63AD41C9" w14:textId="7A754E44" w:rsidR="00AF10ED" w:rsidRPr="008233D4" w:rsidRDefault="00AF10ED" w:rsidP="00AF10E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8233D4">
        <w:rPr>
          <w:rFonts w:ascii="Times New Roman" w:hAnsi="Times New Roman" w:cs="Times New Roman"/>
          <w:b/>
          <w:bCs/>
          <w:sz w:val="24"/>
          <w:szCs w:val="24"/>
        </w:rPr>
        <w:t xml:space="preserve">Check a number from user whether it is two </w:t>
      </w:r>
      <w:r w:rsidR="00B0015B" w:rsidRPr="008233D4">
        <w:rPr>
          <w:rFonts w:ascii="Times New Roman" w:hAnsi="Times New Roman" w:cs="Times New Roman"/>
          <w:b/>
          <w:bCs/>
          <w:sz w:val="24"/>
          <w:szCs w:val="24"/>
        </w:rPr>
        <w:t>digits</w:t>
      </w:r>
      <w:r w:rsidRPr="008233D4">
        <w:rPr>
          <w:rFonts w:ascii="Times New Roman" w:hAnsi="Times New Roman" w:cs="Times New Roman"/>
          <w:b/>
          <w:bCs/>
          <w:sz w:val="24"/>
          <w:szCs w:val="24"/>
        </w:rPr>
        <w:t>, or three, four or five digit</w:t>
      </w:r>
    </w:p>
    <w:p w14:paraId="6A0952D2" w14:textId="5D5D5BC8" w:rsidR="00B0015B" w:rsidRPr="008233D4" w:rsidRDefault="00547ED3" w:rsidP="00B0015B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7360903" wp14:editId="4D51FCD5">
            <wp:extent cx="5930900" cy="37084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70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674A99" w14:textId="77777777" w:rsidR="00B0015B" w:rsidRPr="008233D4" w:rsidRDefault="00B0015B" w:rsidP="00B0015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761CBA7" w14:textId="22F66D0F" w:rsidR="00AF10ED" w:rsidRPr="008233D4" w:rsidRDefault="00AF10ED" w:rsidP="00AF10E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8233D4">
        <w:rPr>
          <w:rFonts w:ascii="Times New Roman" w:hAnsi="Times New Roman" w:cs="Times New Roman"/>
          <w:b/>
          <w:bCs/>
          <w:sz w:val="24"/>
          <w:szCs w:val="24"/>
        </w:rPr>
        <w:t xml:space="preserve">Find Maximum of </w:t>
      </w:r>
      <w:r w:rsidR="005078E4" w:rsidRPr="008233D4">
        <w:rPr>
          <w:rFonts w:ascii="Times New Roman" w:hAnsi="Times New Roman" w:cs="Times New Roman"/>
          <w:b/>
          <w:bCs/>
          <w:sz w:val="24"/>
          <w:szCs w:val="24"/>
        </w:rPr>
        <w:t>three number</w:t>
      </w:r>
    </w:p>
    <w:p w14:paraId="610B0064" w14:textId="27A7551F" w:rsidR="00B0015B" w:rsidRPr="008233D4" w:rsidRDefault="000539C8" w:rsidP="00B0015B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45B47BC" wp14:editId="0583AD98">
            <wp:extent cx="5930900" cy="37084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70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2AA45" w14:textId="77777777" w:rsidR="00B0015B" w:rsidRPr="008233D4" w:rsidRDefault="00B0015B" w:rsidP="00B0015B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69C394B6" w14:textId="7D9C5226" w:rsidR="005078E4" w:rsidRPr="008233D4" w:rsidRDefault="005078E4" w:rsidP="00AF10E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8233D4">
        <w:rPr>
          <w:rFonts w:ascii="Times New Roman" w:hAnsi="Times New Roman" w:cs="Times New Roman"/>
          <w:b/>
          <w:bCs/>
          <w:sz w:val="24"/>
          <w:szCs w:val="24"/>
        </w:rPr>
        <w:t xml:space="preserve">Definition of Nested if and </w:t>
      </w:r>
      <w:r w:rsidR="00B0015B" w:rsidRPr="008233D4">
        <w:rPr>
          <w:rFonts w:ascii="Times New Roman" w:hAnsi="Times New Roman" w:cs="Times New Roman"/>
          <w:b/>
          <w:bCs/>
          <w:sz w:val="24"/>
          <w:szCs w:val="24"/>
        </w:rPr>
        <w:t>if</w:t>
      </w:r>
      <w:r w:rsidRPr="008233D4">
        <w:rPr>
          <w:rFonts w:ascii="Times New Roman" w:hAnsi="Times New Roman" w:cs="Times New Roman"/>
          <w:b/>
          <w:bCs/>
          <w:sz w:val="24"/>
          <w:szCs w:val="24"/>
        </w:rPr>
        <w:t xml:space="preserve"> else</w:t>
      </w:r>
      <w:r w:rsidR="00B0015B" w:rsidRPr="008233D4">
        <w:rPr>
          <w:rFonts w:ascii="Times New Roman" w:hAnsi="Times New Roman" w:cs="Times New Roman"/>
          <w:b/>
          <w:bCs/>
          <w:sz w:val="24"/>
          <w:szCs w:val="24"/>
        </w:rPr>
        <w:t xml:space="preserve"> if ladder</w:t>
      </w:r>
    </w:p>
    <w:p w14:paraId="63236DB3" w14:textId="11CE30C6" w:rsidR="00B0015B" w:rsidRPr="008233D4" w:rsidRDefault="004D752E" w:rsidP="00B0015B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sted if is one if statement inside another. An if else if ladder is used to figure out which if statement is correct of multiple options. </w:t>
      </w:r>
    </w:p>
    <w:sectPr w:rsidR="00B0015B" w:rsidRPr="008233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F72211"/>
    <w:multiLevelType w:val="hybridMultilevel"/>
    <w:tmpl w:val="45AE72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80464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zNjS1NDE0NzcyNDBR0lEKTi0uzszPAykwrAUAWiPaFywAAAA="/>
  </w:docVars>
  <w:rsids>
    <w:rsidRoot w:val="00053705"/>
    <w:rsid w:val="00053705"/>
    <w:rsid w:val="000539C8"/>
    <w:rsid w:val="004D752E"/>
    <w:rsid w:val="005078E4"/>
    <w:rsid w:val="00547ED3"/>
    <w:rsid w:val="006E6BB2"/>
    <w:rsid w:val="007265E9"/>
    <w:rsid w:val="00732703"/>
    <w:rsid w:val="008233D4"/>
    <w:rsid w:val="00AF10ED"/>
    <w:rsid w:val="00B00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9207A6"/>
  <w15:chartTrackingRefBased/>
  <w15:docId w15:val="{3E8BB6EA-7CBC-42C4-9257-684135A8C0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10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55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ni Sarkar</dc:creator>
  <cp:keywords/>
  <dc:description/>
  <cp:lastModifiedBy>samuel kauffman</cp:lastModifiedBy>
  <cp:revision>6</cp:revision>
  <dcterms:created xsi:type="dcterms:W3CDTF">2022-10-07T15:53:00Z</dcterms:created>
  <dcterms:modified xsi:type="dcterms:W3CDTF">2022-10-10T01:34:00Z</dcterms:modified>
</cp:coreProperties>
</file>